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75, Number Passed Filter: 37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5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Trendlines_ManagedArea-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Trendlines_ManagedArea-2.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bookmarkEnd w:id="57"/>
    <w:bookmarkStart w:id="6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s_ManagedArea-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2-12-03T02:51:54Z</dcterms:created>
  <dcterms:modified xsi:type="dcterms:W3CDTF">2022-12-03T02: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